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6469FE" w14:textId="42B9BD40" w:rsidR="0072664F" w:rsidRDefault="0072664F" w:rsidP="0072664F">
      <w:pPr>
        <w:rPr>
          <w:b/>
          <w:sz w:val="28"/>
          <w:szCs w:val="28"/>
        </w:rPr>
      </w:pPr>
      <w:r>
        <w:rPr>
          <w:b/>
          <w:sz w:val="28"/>
          <w:szCs w:val="28"/>
        </w:rPr>
        <w:t>Date Published to Owners:  March 23, 2026</w:t>
      </w:r>
    </w:p>
    <w:p w14:paraId="2DFC97FA" w14:textId="77777777" w:rsidR="0072664F" w:rsidRDefault="0072664F" w:rsidP="0072664F">
      <w:pPr>
        <w:rPr>
          <w:b/>
          <w:sz w:val="28"/>
          <w:szCs w:val="28"/>
        </w:rPr>
      </w:pPr>
    </w:p>
    <w:p w14:paraId="131CAB9F" w14:textId="68CA1A6B" w:rsidR="00B3111E" w:rsidRPr="0072664F" w:rsidRDefault="00B3111E" w:rsidP="00B3111E">
      <w:pPr>
        <w:jc w:val="center"/>
        <w:rPr>
          <w:b/>
          <w:sz w:val="26"/>
          <w:szCs w:val="26"/>
        </w:rPr>
      </w:pPr>
      <w:r w:rsidRPr="0072664F">
        <w:rPr>
          <w:b/>
          <w:sz w:val="26"/>
          <w:szCs w:val="26"/>
        </w:rPr>
        <w:t>NOTICE OF FIRE ALARM INSPECTION</w:t>
      </w:r>
    </w:p>
    <w:p w14:paraId="4DF0ABDB" w14:textId="5729F4DB" w:rsidR="006A7687" w:rsidRPr="0072664F" w:rsidRDefault="00B3111E" w:rsidP="006A7687">
      <w:pPr>
        <w:jc w:val="center"/>
        <w:rPr>
          <w:b/>
          <w:sz w:val="26"/>
          <w:szCs w:val="26"/>
        </w:rPr>
      </w:pPr>
      <w:r w:rsidRPr="0072664F">
        <w:rPr>
          <w:b/>
          <w:sz w:val="26"/>
          <w:szCs w:val="26"/>
        </w:rPr>
        <w:t xml:space="preserve">SATURDAY, </w:t>
      </w:r>
      <w:r w:rsidR="0072664F" w:rsidRPr="0072664F">
        <w:rPr>
          <w:b/>
          <w:sz w:val="26"/>
          <w:szCs w:val="26"/>
        </w:rPr>
        <w:t>September 26</w:t>
      </w:r>
      <w:r w:rsidRPr="0072664F">
        <w:rPr>
          <w:b/>
          <w:sz w:val="26"/>
          <w:szCs w:val="26"/>
        </w:rPr>
        <w:t>, 20</w:t>
      </w:r>
      <w:r w:rsidR="006801A2" w:rsidRPr="0072664F">
        <w:rPr>
          <w:b/>
          <w:sz w:val="26"/>
          <w:szCs w:val="26"/>
        </w:rPr>
        <w:t>2</w:t>
      </w:r>
      <w:r w:rsidR="0072664F" w:rsidRPr="0072664F">
        <w:rPr>
          <w:b/>
          <w:sz w:val="26"/>
          <w:szCs w:val="26"/>
        </w:rPr>
        <w:t>6</w:t>
      </w:r>
      <w:r w:rsidRPr="0072664F">
        <w:rPr>
          <w:b/>
          <w:sz w:val="26"/>
          <w:szCs w:val="26"/>
        </w:rPr>
        <w:br/>
        <w:t>AND</w:t>
      </w:r>
      <w:r w:rsidRPr="0072664F">
        <w:rPr>
          <w:b/>
          <w:sz w:val="26"/>
          <w:szCs w:val="26"/>
        </w:rPr>
        <w:br/>
        <w:t xml:space="preserve">SATURDAY, </w:t>
      </w:r>
      <w:r w:rsidR="00262816" w:rsidRPr="0072664F">
        <w:rPr>
          <w:b/>
          <w:sz w:val="26"/>
          <w:szCs w:val="26"/>
        </w:rPr>
        <w:t xml:space="preserve">October </w:t>
      </w:r>
      <w:r w:rsidR="0072664F" w:rsidRPr="0072664F">
        <w:rPr>
          <w:b/>
          <w:sz w:val="26"/>
          <w:szCs w:val="26"/>
        </w:rPr>
        <w:t>3</w:t>
      </w:r>
      <w:r w:rsidRPr="0072664F">
        <w:rPr>
          <w:b/>
          <w:sz w:val="26"/>
          <w:szCs w:val="26"/>
        </w:rPr>
        <w:t>, 20</w:t>
      </w:r>
      <w:r w:rsidR="006801A2" w:rsidRPr="0072664F">
        <w:rPr>
          <w:b/>
          <w:sz w:val="26"/>
          <w:szCs w:val="26"/>
        </w:rPr>
        <w:t>2</w:t>
      </w:r>
      <w:r w:rsidR="0072664F" w:rsidRPr="0072664F">
        <w:rPr>
          <w:b/>
          <w:sz w:val="26"/>
          <w:szCs w:val="26"/>
        </w:rPr>
        <w:t>6</w:t>
      </w:r>
    </w:p>
    <w:p w14:paraId="24FDDA22" w14:textId="1D2240AD" w:rsidR="00B3111E" w:rsidRPr="006A7687" w:rsidRDefault="00B3111E" w:rsidP="00B3111E">
      <w:pPr>
        <w:jc w:val="both"/>
        <w:rPr>
          <w:u w:val="single"/>
        </w:rPr>
      </w:pPr>
      <w:r>
        <w:t xml:space="preserve">The </w:t>
      </w:r>
      <w:r w:rsidR="001E76DA">
        <w:t>annual</w:t>
      </w:r>
      <w:r>
        <w:t xml:space="preserve"> mandatory fire inspection will be held on</w:t>
      </w:r>
      <w:r w:rsidR="003C66A3">
        <w:t xml:space="preserve"> 2</w:t>
      </w:r>
      <w:r>
        <w:t xml:space="preserve"> consecutive Saturdays, </w:t>
      </w:r>
      <w:r w:rsidR="0072664F">
        <w:t>September</w:t>
      </w:r>
      <w:r w:rsidR="00262816">
        <w:t xml:space="preserve"> </w:t>
      </w:r>
      <w:r w:rsidR="0072664F">
        <w:t>26</w:t>
      </w:r>
      <w:r w:rsidR="00262816">
        <w:t xml:space="preserve">th and </w:t>
      </w:r>
      <w:r>
        <w:t xml:space="preserve">October </w:t>
      </w:r>
      <w:r w:rsidR="0072664F">
        <w:t>3</w:t>
      </w:r>
      <w:r w:rsidR="0072664F" w:rsidRPr="0072664F">
        <w:rPr>
          <w:vertAlign w:val="superscript"/>
        </w:rPr>
        <w:t>rd</w:t>
      </w:r>
      <w:r w:rsidR="0072664F">
        <w:t xml:space="preserve"> </w:t>
      </w:r>
      <w:r>
        <w:t>0</w:t>
      </w:r>
      <w:r w:rsidR="00262816">
        <w:t>2</w:t>
      </w:r>
      <w:r w:rsidR="0072664F">
        <w:t>6</w:t>
      </w:r>
      <w:r>
        <w:t xml:space="preserve">. Per the Rules and Regulations, all homeowners must be home for the </w:t>
      </w:r>
      <w:r w:rsidR="00F65CB2">
        <w:t xml:space="preserve">inspection or </w:t>
      </w:r>
      <w:r>
        <w:t xml:space="preserve">have a friend or relative there in your </w:t>
      </w:r>
      <w:r w:rsidR="00BC5FCA">
        <w:t>place or</w:t>
      </w:r>
      <w:r>
        <w:t xml:space="preserve"> have given your key to another person in the building so that the inspectors can gain access. </w:t>
      </w:r>
      <w:r w:rsidRPr="00660C6C">
        <w:rPr>
          <w:b/>
          <w:bCs/>
          <w:color w:val="FF0000"/>
          <w:sz w:val="28"/>
          <w:szCs w:val="28"/>
          <w:u w:val="single"/>
        </w:rPr>
        <w:t>No exceptions are allowed</w:t>
      </w:r>
      <w:r w:rsidR="00F65CB2">
        <w:rPr>
          <w:b/>
          <w:bCs/>
          <w:color w:val="FF0000"/>
          <w:sz w:val="28"/>
          <w:szCs w:val="28"/>
          <w:u w:val="single"/>
        </w:rPr>
        <w:t>!</w:t>
      </w:r>
      <w:r w:rsidR="006A7687">
        <w:t xml:space="preserve"> </w:t>
      </w:r>
      <w:r w:rsidRPr="00B3111E">
        <w:t xml:space="preserve">Any homeowner </w:t>
      </w:r>
      <w:r w:rsidR="00F54579">
        <w:t>who</w:t>
      </w:r>
      <w:r w:rsidRPr="00B3111E">
        <w:t xml:space="preserve"> does not comply with this will be</w:t>
      </w:r>
      <w:r>
        <w:t xml:space="preserve"> fined </w:t>
      </w:r>
      <w:r w:rsidRPr="00953155">
        <w:rPr>
          <w:b/>
          <w:bCs/>
          <w:color w:val="FF0000"/>
          <w:sz w:val="28"/>
          <w:szCs w:val="28"/>
          <w:u w:val="single"/>
        </w:rPr>
        <w:t>$</w:t>
      </w:r>
      <w:r w:rsidR="00262816" w:rsidRPr="00953155">
        <w:rPr>
          <w:b/>
          <w:bCs/>
          <w:color w:val="FF0000"/>
          <w:sz w:val="28"/>
          <w:szCs w:val="28"/>
          <w:u w:val="single"/>
        </w:rPr>
        <w:t>10</w:t>
      </w:r>
      <w:r w:rsidRPr="00953155">
        <w:rPr>
          <w:b/>
          <w:bCs/>
          <w:color w:val="FF0000"/>
          <w:sz w:val="28"/>
          <w:szCs w:val="28"/>
          <w:u w:val="single"/>
        </w:rPr>
        <w:t>00 automatically</w:t>
      </w:r>
      <w:r>
        <w:t>. Su</w:t>
      </w:r>
      <w:r w:rsidRPr="00B3111E">
        <w:t>b</w:t>
      </w:r>
      <w:r>
        <w:t>s</w:t>
      </w:r>
      <w:r w:rsidRPr="00B3111E">
        <w:t>equent fines of $</w:t>
      </w:r>
      <w:r w:rsidR="00262816">
        <w:t>1</w:t>
      </w:r>
      <w:r w:rsidR="00247535">
        <w:t>50</w:t>
      </w:r>
      <w:r w:rsidR="00262816">
        <w:t>0</w:t>
      </w:r>
      <w:r w:rsidRPr="00B3111E">
        <w:t>, $</w:t>
      </w:r>
      <w:r w:rsidR="00247535">
        <w:t>20</w:t>
      </w:r>
      <w:r w:rsidR="00262816">
        <w:t>00</w:t>
      </w:r>
      <w:r w:rsidRPr="00B3111E">
        <w:t>, $</w:t>
      </w:r>
      <w:r w:rsidR="00262816">
        <w:t>25</w:t>
      </w:r>
      <w:r>
        <w:t>00</w:t>
      </w:r>
      <w:r w:rsidR="004478FC">
        <w:t xml:space="preserve">  </w:t>
      </w:r>
      <w:r>
        <w:t xml:space="preserve">per </w:t>
      </w:r>
      <w:r w:rsidR="003C66A3">
        <w:t xml:space="preserve">non-compliance </w:t>
      </w:r>
      <w:r>
        <w:t>will be levi</w:t>
      </w:r>
      <w:r w:rsidRPr="00B3111E">
        <w:t xml:space="preserve">ed against </w:t>
      </w:r>
      <w:r>
        <w:t>any homeowner who fails to sch</w:t>
      </w:r>
      <w:r w:rsidRPr="00B3111E">
        <w:t xml:space="preserve">edule and be home for an inspection at a later date. </w:t>
      </w:r>
      <w:r w:rsidR="00817EF6" w:rsidRPr="00BC5FCA">
        <w:rPr>
          <w:b/>
          <w:bCs/>
          <w:highlight w:val="yellow"/>
        </w:rPr>
        <w:t>These fines will be due within 30 days</w:t>
      </w:r>
      <w:r w:rsidR="00817EF6">
        <w:t xml:space="preserve">. </w:t>
      </w:r>
      <w:r w:rsidRPr="00247535">
        <w:rPr>
          <w:b/>
          <w:bCs/>
        </w:rPr>
        <w:t xml:space="preserve">The homeowner </w:t>
      </w:r>
      <w:r w:rsidR="00F54579">
        <w:rPr>
          <w:b/>
          <w:bCs/>
        </w:rPr>
        <w:t xml:space="preserve">who does not comply </w:t>
      </w:r>
      <w:r w:rsidRPr="00247535">
        <w:rPr>
          <w:b/>
          <w:bCs/>
        </w:rPr>
        <w:t>will be responsible for rescheduling the inspection and seeing that everyone else in the building is available, if necessary</w:t>
      </w:r>
      <w:r w:rsidRPr="00B3111E">
        <w:t>.</w:t>
      </w:r>
    </w:p>
    <w:p w14:paraId="39A62192" w14:textId="17421895" w:rsidR="00B3111E" w:rsidRDefault="00B3111E" w:rsidP="00B3111E">
      <w:pPr>
        <w:jc w:val="both"/>
      </w:pPr>
      <w:r>
        <w:t>The contractor, Affiliated Custo</w:t>
      </w:r>
      <w:r w:rsidR="00664317">
        <w:t>mer Service, will be looking at</w:t>
      </w:r>
      <w:r>
        <w:t xml:space="preserve"> (1) the master panel in the B1 garages, (2) smoke detectors, </w:t>
      </w:r>
      <w:r w:rsidR="006801A2">
        <w:t xml:space="preserve">(4) heat detectors, </w:t>
      </w:r>
      <w:r>
        <w:t xml:space="preserve">and (3) light </w:t>
      </w:r>
      <w:r w:rsidR="00F65CB2">
        <w:t>announcers</w:t>
      </w:r>
      <w:r>
        <w:t>.</w:t>
      </w:r>
    </w:p>
    <w:p w14:paraId="3562A200" w14:textId="5DB5C7C5" w:rsidR="00B3111E" w:rsidRDefault="00B3111E" w:rsidP="00B3111E">
      <w:pPr>
        <w:jc w:val="both"/>
      </w:pPr>
      <w:r>
        <w:t>We understand this can be a</w:t>
      </w:r>
      <w:r w:rsidR="004A714D">
        <w:t xml:space="preserve">n </w:t>
      </w:r>
      <w:r>
        <w:t xml:space="preserve">inconvenience for some of </w:t>
      </w:r>
      <w:r w:rsidR="001939BB">
        <w:t>you,</w:t>
      </w:r>
      <w:r>
        <w:t xml:space="preserve"> </w:t>
      </w:r>
      <w:r w:rsidR="00F54579">
        <w:t>although</w:t>
      </w:r>
      <w:r>
        <w:t xml:space="preserve"> </w:t>
      </w:r>
      <w:r w:rsidRPr="004A714D">
        <w:rPr>
          <w:b/>
          <w:bCs/>
          <w:u w:val="single"/>
        </w:rPr>
        <w:t>the Lisle/Woodridge Fire Department Ordinance requires an annual inspection</w:t>
      </w:r>
      <w:r>
        <w:t xml:space="preserve">. </w:t>
      </w:r>
      <w:r w:rsidRPr="00262816">
        <w:rPr>
          <w:b/>
          <w:bCs/>
          <w:sz w:val="28"/>
          <w:szCs w:val="28"/>
          <w:u w:val="single"/>
        </w:rPr>
        <w:t>This is not optional</w:t>
      </w:r>
      <w:r>
        <w:t>. Additionally, we are concerned about the health and safety of all owners and ask for your cooperation. You will only need to be home for at most four hours. The schedule for inspections is as follows:</w:t>
      </w:r>
    </w:p>
    <w:p w14:paraId="23EDAA2D" w14:textId="05CE9CEF" w:rsidR="00B3111E" w:rsidRPr="00053B0C" w:rsidRDefault="0072664F" w:rsidP="006A7687">
      <w:pPr>
        <w:jc w:val="center"/>
        <w:rPr>
          <w:b/>
          <w:sz w:val="28"/>
          <w:szCs w:val="28"/>
        </w:rPr>
      </w:pPr>
      <w:r>
        <w:rPr>
          <w:b/>
          <w:sz w:val="28"/>
          <w:szCs w:val="28"/>
        </w:rPr>
        <w:t>September 26</w:t>
      </w:r>
      <w:r w:rsidR="006A7687" w:rsidRPr="00053B0C">
        <w:rPr>
          <w:b/>
          <w:sz w:val="28"/>
          <w:szCs w:val="28"/>
        </w:rPr>
        <w:t>, 20</w:t>
      </w:r>
      <w:r w:rsidR="006801A2">
        <w:rPr>
          <w:b/>
          <w:sz w:val="28"/>
          <w:szCs w:val="28"/>
        </w:rPr>
        <w:t>2</w:t>
      </w:r>
      <w:r>
        <w:rPr>
          <w:b/>
          <w:sz w:val="28"/>
          <w:szCs w:val="28"/>
        </w:rPr>
        <w:t>6</w:t>
      </w:r>
    </w:p>
    <w:p w14:paraId="6FA64175" w14:textId="77777777" w:rsidR="00B3111E" w:rsidRDefault="00B3111E" w:rsidP="00B3111E">
      <w:r w:rsidRPr="006A7687">
        <w:rPr>
          <w:b/>
        </w:rPr>
        <w:t>8:00-12:00</w:t>
      </w:r>
      <w:r>
        <w:tab/>
      </w:r>
      <w:r>
        <w:tab/>
      </w:r>
      <w:r>
        <w:tab/>
      </w:r>
      <w:r>
        <w:tab/>
      </w:r>
      <w:r>
        <w:tab/>
      </w:r>
      <w:r>
        <w:tab/>
      </w:r>
      <w:r w:rsidRPr="006A7687">
        <w:rPr>
          <w:b/>
        </w:rPr>
        <w:t>12:00-4:00</w:t>
      </w:r>
      <w:r>
        <w:br/>
        <w:t>Danbury Drive</w:t>
      </w:r>
      <w:r>
        <w:tab/>
      </w:r>
      <w:r>
        <w:tab/>
      </w:r>
      <w:r>
        <w:tab/>
      </w:r>
      <w:r>
        <w:tab/>
      </w:r>
      <w:r>
        <w:tab/>
        <w:t>Salem Court</w:t>
      </w:r>
      <w:r>
        <w:br/>
        <w:t>2400</w:t>
      </w:r>
      <w:r>
        <w:tab/>
        <w:t>2416</w:t>
      </w:r>
      <w:r w:rsidR="006A7687">
        <w:tab/>
      </w:r>
      <w:r w:rsidR="006A7687">
        <w:tab/>
      </w:r>
      <w:r w:rsidR="006A7687">
        <w:tab/>
      </w:r>
      <w:r w:rsidR="006A7687">
        <w:tab/>
      </w:r>
      <w:r w:rsidR="006A7687">
        <w:tab/>
      </w:r>
      <w:r w:rsidR="006A7687">
        <w:tab/>
        <w:t>2432</w:t>
      </w:r>
      <w:r w:rsidR="006A7687">
        <w:tab/>
        <w:t>2444</w:t>
      </w:r>
      <w:r>
        <w:br/>
        <w:t>2404</w:t>
      </w:r>
      <w:r>
        <w:tab/>
        <w:t>2420</w:t>
      </w:r>
      <w:r w:rsidR="006A7687">
        <w:tab/>
      </w:r>
      <w:r w:rsidR="006A7687">
        <w:tab/>
      </w:r>
      <w:r w:rsidR="006A7687">
        <w:tab/>
      </w:r>
      <w:r w:rsidR="006A7687">
        <w:tab/>
      </w:r>
      <w:r w:rsidR="006A7687">
        <w:tab/>
      </w:r>
      <w:r w:rsidR="006A7687">
        <w:tab/>
        <w:t>2436</w:t>
      </w:r>
      <w:r w:rsidR="006A7687">
        <w:tab/>
        <w:t>2448</w:t>
      </w:r>
      <w:r>
        <w:br/>
        <w:t>2408</w:t>
      </w:r>
      <w:r>
        <w:tab/>
        <w:t>2424</w:t>
      </w:r>
      <w:r w:rsidR="006A7687">
        <w:tab/>
      </w:r>
      <w:r w:rsidR="006A7687">
        <w:tab/>
      </w:r>
      <w:r w:rsidR="006A7687">
        <w:tab/>
      </w:r>
      <w:r w:rsidR="006A7687">
        <w:tab/>
      </w:r>
      <w:r w:rsidR="006A7687">
        <w:tab/>
      </w:r>
      <w:r w:rsidR="006A7687">
        <w:tab/>
        <w:t>2440</w:t>
      </w:r>
      <w:r w:rsidR="006A7687">
        <w:tab/>
        <w:t>2452</w:t>
      </w:r>
      <w:r>
        <w:br/>
        <w:t>2412</w:t>
      </w:r>
      <w:r>
        <w:tab/>
        <w:t>2428</w:t>
      </w:r>
    </w:p>
    <w:p w14:paraId="582A1FC9" w14:textId="605412C9" w:rsidR="006A7687" w:rsidRPr="00053B0C" w:rsidRDefault="005900E1" w:rsidP="006A7687">
      <w:pPr>
        <w:jc w:val="center"/>
        <w:rPr>
          <w:b/>
          <w:sz w:val="28"/>
          <w:szCs w:val="28"/>
        </w:rPr>
      </w:pPr>
      <w:r>
        <w:rPr>
          <w:b/>
          <w:sz w:val="28"/>
          <w:szCs w:val="28"/>
        </w:rPr>
        <w:t>October</w:t>
      </w:r>
      <w:r w:rsidR="006A7687" w:rsidRPr="00053B0C">
        <w:rPr>
          <w:b/>
          <w:sz w:val="28"/>
          <w:szCs w:val="28"/>
        </w:rPr>
        <w:t xml:space="preserve"> </w:t>
      </w:r>
      <w:r w:rsidR="0072664F">
        <w:rPr>
          <w:b/>
          <w:sz w:val="28"/>
          <w:szCs w:val="28"/>
        </w:rPr>
        <w:t>3</w:t>
      </w:r>
      <w:r w:rsidR="006A7687" w:rsidRPr="00053B0C">
        <w:rPr>
          <w:b/>
          <w:sz w:val="28"/>
          <w:szCs w:val="28"/>
        </w:rPr>
        <w:t>, 20</w:t>
      </w:r>
      <w:r w:rsidR="006801A2">
        <w:rPr>
          <w:b/>
          <w:sz w:val="28"/>
          <w:szCs w:val="28"/>
        </w:rPr>
        <w:t>2</w:t>
      </w:r>
      <w:r w:rsidR="0072664F">
        <w:rPr>
          <w:b/>
          <w:sz w:val="28"/>
          <w:szCs w:val="28"/>
        </w:rPr>
        <w:t>6</w:t>
      </w:r>
    </w:p>
    <w:p w14:paraId="63124CA4" w14:textId="77777777" w:rsidR="006A7687" w:rsidRDefault="006A7687" w:rsidP="006A7687">
      <w:r w:rsidRPr="006A7687">
        <w:rPr>
          <w:b/>
        </w:rPr>
        <w:t>8:00-12:00</w:t>
      </w:r>
      <w:r>
        <w:tab/>
      </w:r>
      <w:r>
        <w:tab/>
      </w:r>
      <w:r>
        <w:tab/>
      </w:r>
      <w:r>
        <w:tab/>
      </w:r>
      <w:r>
        <w:tab/>
      </w:r>
      <w:r>
        <w:tab/>
      </w:r>
      <w:r w:rsidRPr="006A7687">
        <w:rPr>
          <w:b/>
        </w:rPr>
        <w:t>12:00-4:00</w:t>
      </w:r>
      <w:r>
        <w:br/>
        <w:t xml:space="preserve">Brunswick </w:t>
      </w:r>
      <w:r>
        <w:tab/>
      </w:r>
      <w:r>
        <w:tab/>
      </w:r>
      <w:r>
        <w:tab/>
      </w:r>
      <w:r>
        <w:tab/>
      </w:r>
      <w:r>
        <w:tab/>
      </w:r>
      <w:r>
        <w:tab/>
        <w:t>Brunswick</w:t>
      </w:r>
      <w:r>
        <w:br/>
        <w:t>(All Even Addresses)</w:t>
      </w:r>
      <w:r>
        <w:tab/>
      </w:r>
      <w:r>
        <w:tab/>
      </w:r>
      <w:r>
        <w:tab/>
      </w:r>
      <w:r>
        <w:tab/>
      </w:r>
      <w:r>
        <w:tab/>
        <w:t>(All Odd Addresses)</w:t>
      </w:r>
      <w:r>
        <w:br/>
        <w:t>2470</w:t>
      </w:r>
      <w:r>
        <w:tab/>
        <w:t>2486</w:t>
      </w:r>
      <w:r>
        <w:tab/>
      </w:r>
      <w:r>
        <w:tab/>
      </w:r>
      <w:r>
        <w:tab/>
      </w:r>
      <w:r>
        <w:tab/>
      </w:r>
      <w:r>
        <w:tab/>
      </w:r>
      <w:r>
        <w:tab/>
        <w:t>2467</w:t>
      </w:r>
      <w:r>
        <w:tab/>
        <w:t>2489</w:t>
      </w:r>
      <w:r>
        <w:br/>
        <w:t>2474</w:t>
      </w:r>
      <w:r>
        <w:tab/>
        <w:t>2490</w:t>
      </w:r>
      <w:r>
        <w:tab/>
      </w:r>
      <w:r>
        <w:tab/>
      </w:r>
      <w:r>
        <w:tab/>
      </w:r>
      <w:r>
        <w:tab/>
      </w:r>
      <w:r>
        <w:tab/>
      </w:r>
      <w:r>
        <w:tab/>
        <w:t>2473</w:t>
      </w:r>
      <w:r>
        <w:tab/>
        <w:t>2493</w:t>
      </w:r>
      <w:r>
        <w:br/>
        <w:t>2478</w:t>
      </w:r>
      <w:r>
        <w:tab/>
        <w:t>2496</w:t>
      </w:r>
      <w:r>
        <w:tab/>
      </w:r>
      <w:r>
        <w:tab/>
      </w:r>
      <w:r>
        <w:tab/>
      </w:r>
      <w:r>
        <w:tab/>
      </w:r>
      <w:r>
        <w:tab/>
      </w:r>
      <w:r>
        <w:tab/>
        <w:t>2481</w:t>
      </w:r>
      <w:r>
        <w:br/>
        <w:t>2482</w:t>
      </w:r>
      <w:r>
        <w:tab/>
      </w:r>
      <w:r>
        <w:tab/>
      </w:r>
      <w:r>
        <w:tab/>
      </w:r>
      <w:r>
        <w:tab/>
      </w:r>
      <w:r>
        <w:tab/>
      </w:r>
      <w:r>
        <w:tab/>
      </w:r>
      <w:r>
        <w:tab/>
        <w:t>2485</w:t>
      </w:r>
    </w:p>
    <w:p w14:paraId="0817A01F" w14:textId="14358654" w:rsidR="006A7687" w:rsidRPr="006A7687" w:rsidRDefault="006A7687" w:rsidP="0072664F">
      <w:pPr>
        <w:jc w:val="both"/>
        <w:rPr>
          <w:b/>
        </w:rPr>
      </w:pPr>
      <w:r w:rsidRPr="00EB2942">
        <w:rPr>
          <w:b/>
          <w:bCs/>
        </w:rPr>
        <w:t>Please remember that the fire alarms are NOT hooked up to the fire department. In case of fire, you must call the fire department</w:t>
      </w:r>
      <w:r>
        <w:t>.</w:t>
      </w:r>
      <w:r w:rsidR="0072664F">
        <w:t xml:space="preserve">   </w:t>
      </w:r>
      <w:r w:rsidRPr="006A7687">
        <w:rPr>
          <w:b/>
        </w:rPr>
        <w:t>THANKS FOR YOUR COOPERATION!</w:t>
      </w:r>
    </w:p>
    <w:sectPr w:rsidR="006A7687" w:rsidRPr="006A7687" w:rsidSect="0072664F">
      <w:pgSz w:w="12240" w:h="15840"/>
      <w:pgMar w:top="576" w:right="720" w:bottom="43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sDQ0szC2MDUztrRU0lEKTi0uzszPAykwrQUAKxffPSwAAAA="/>
  </w:docVars>
  <w:rsids>
    <w:rsidRoot w:val="00B3111E"/>
    <w:rsid w:val="00053B0C"/>
    <w:rsid w:val="0018623E"/>
    <w:rsid w:val="001939BB"/>
    <w:rsid w:val="001E76DA"/>
    <w:rsid w:val="00247535"/>
    <w:rsid w:val="00262816"/>
    <w:rsid w:val="002B6522"/>
    <w:rsid w:val="002E1B75"/>
    <w:rsid w:val="00396C33"/>
    <w:rsid w:val="003C66A3"/>
    <w:rsid w:val="004478FC"/>
    <w:rsid w:val="00493E65"/>
    <w:rsid w:val="004A714D"/>
    <w:rsid w:val="00577D3A"/>
    <w:rsid w:val="005900E1"/>
    <w:rsid w:val="00660C6C"/>
    <w:rsid w:val="00664317"/>
    <w:rsid w:val="006801A2"/>
    <w:rsid w:val="006A7687"/>
    <w:rsid w:val="006B316D"/>
    <w:rsid w:val="0072664F"/>
    <w:rsid w:val="00735FDB"/>
    <w:rsid w:val="0076481C"/>
    <w:rsid w:val="00817EF6"/>
    <w:rsid w:val="009031C1"/>
    <w:rsid w:val="00953155"/>
    <w:rsid w:val="00B3111E"/>
    <w:rsid w:val="00B6497A"/>
    <w:rsid w:val="00BC5FCA"/>
    <w:rsid w:val="00C67635"/>
    <w:rsid w:val="00C91846"/>
    <w:rsid w:val="00D56497"/>
    <w:rsid w:val="00EB2942"/>
    <w:rsid w:val="00F54579"/>
    <w:rsid w:val="00F65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923F7"/>
  <w15:docId w15:val="{B6BF0F2A-DF52-4F91-AE6E-643651D51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6C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C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Pages>
  <Words>334</Words>
  <Characters>1673</Characters>
  <Application>Microsoft Office Word</Application>
  <DocSecurity>0</DocSecurity>
  <Lines>3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Millard</dc:creator>
  <cp:lastModifiedBy>ginger pollard</cp:lastModifiedBy>
  <cp:revision>4</cp:revision>
  <cp:lastPrinted>2021-08-11T14:04:00Z</cp:lastPrinted>
  <dcterms:created xsi:type="dcterms:W3CDTF">2026-03-16T17:51:00Z</dcterms:created>
  <dcterms:modified xsi:type="dcterms:W3CDTF">2026-03-17T19:47:00Z</dcterms:modified>
</cp:coreProperties>
</file>